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7d9127acdff8490e406555d9bbdf4aad7568056"/>
      <w:r>
        <w:rPr>
          <w:b/>
        </w:rPr>
        <w:t xml:space="preserve">ПРОТОКОЛ ПРО РЕЗУЛЬТАТИ ЕЛЕКТРОННОГО АУКЦІОНУ № SPE001-UA-20221124-7973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Відділ житлово-комунального господарства, екології, архітектури та містобудування Оратівської селищн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Об`єкт незавершеного будівництва 9-ти квартирний житловий будинок по вулиці Пирогова, 10, смт Оратів Вінницького району Вінницької області</w:t>
      </w:r>
    </w:p>
    <w:p>
      <w:pPr>
        <w:numPr>
          <w:ilvl w:val="0"/>
          <w:numId w:val="1001"/>
        </w:numPr>
        <w:pStyle w:val="Compact"/>
      </w:pPr>
      <w:r>
        <w:t xml:space="preserve">Об’єкт приватизації – 9-ти квартирний житловий будинок незавершеного будівництва, літера «А», який розташований по вулиці Пирогова, 10, смт Оратів Вінницького району Вінницької області, фундамент-фундаментні блоки стінові, стіни-збірні керамзитобетонні панелі, перекриття-залізобетонні панелі, сходи клітки – збірні залізобетонні, вікна, двері-відсутні, інженерне обладнання-відсутнє, опалення-відсутнє. На даний час об’єкт не експлуатуєтьс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лободяник Василь Миколайович, ІПН/РНОКПП: 210012611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50 010,00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151 52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 00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6 060,8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Вінницькій області/смт Оратів/ЗФМБ ККД 210824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140505930000028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Вінницькій області/смт Оратів/ЗФМБ ККД 210824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140505930000028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23 94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у Вінницькій області/смт Оратів/31030000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189999803141019050000028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127 578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06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Слободяник Василь Миколайович, ІПН/РНОКПП: 210012611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Відділ житлово-комунального господарства, екології, архітектури та містобудування Оратівської селищн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16:10:30Z</dcterms:created>
  <dcterms:modified xsi:type="dcterms:W3CDTF">2024-04-27T16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